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27b741af0ac69f08dbd7e036e3d8c4d7d624da2"/>
    <w:p>
      <w:pPr>
        <w:pStyle w:val="Heading1"/>
      </w:pPr>
      <w:r>
        <w:t xml:space="preserve">Cover Letter for Translator Interpreter Position in United Arab Emirates Dubai</w:t>
      </w:r>
    </w:p>
    <w:p>
      <w:pPr>
        <w:pStyle w:val="FirstParagraph"/>
      </w:pPr>
      <w:r>
        <w:t xml:space="preserve">Dear [Hiring Manager's Name],</w:t>
      </w:r>
    </w:p>
    <w:p>
      <w:pPr>
        <w:pStyle w:val="BodyText"/>
      </w:pPr>
      <w:r>
        <w:t xml:space="preserve">I am writing to express my enthusiastic interest in the Translator Interpreter position at your esteemed organization in the United Arab Emirates, specifically within the vibrant and culturally rich landscape of Dubai. As a dedicated professional with over [X years] of experience in translation and interpretation, I am confident that my skills, cultural sensitivity, and linguistic expertise align perfectly with the demands of this role. The opportunity to contribute to an environment where multilingual communication is essential—such as the dynamic business and social ecosystem of Dubai—excites me greatly.</w:t>
      </w:r>
    </w:p>
    <w:p>
      <w:pPr>
        <w:pStyle w:val="BodyText"/>
      </w:pPr>
      <w:r>
        <w:t xml:space="preserve">My journey as a Translator Interpreter began with a deep passion for languages and an unwavering commitment to bridging cultural gaps. I hold [mention any relevant certifications, e.g., "a certification in Translation Studies from XYZ Institute" or "fluent proficiency in Arabic, English, and other languages"] and have worked across diverse sectors including business, healthcare, legal services, and international events. This experience has honed my ability to accurately convey meaning while respecting the nuances of different cultures—a critical requirement for any translator interpreter operating in a multicultural hub like Dubai.</w:t>
      </w:r>
    </w:p>
    <w:p>
      <w:pPr>
        <w:pStyle w:val="BodyText"/>
      </w:pPr>
      <w:r>
        <w:t xml:space="preserve">The United Arab Emirates, particularly Dubai, is a melting pot of global influences where effective communication is the cornerstone of success. As a Translator Interpreter, I understand that my role extends beyond mere translation; it involves fostering understanding between individuals and organizations from varied backgrounds. In Dubai’s fast-paced and globally connected environment, even the slightest misinterpretation can have significant consequences. This is why I prioritize precision, cultural awareness, and adaptability in every task I undertake.</w:t>
      </w:r>
    </w:p>
    <w:p>
      <w:pPr>
        <w:pStyle w:val="BodyText"/>
      </w:pPr>
      <w:r>
        <w:t xml:space="preserve">One of my most rewarding experiences was [include a specific example: e.g., "interpreting for a high-profile international conference in Dubai where participants hailed from over 30 countries"]. This role required not only linguistic expertise but also the ability to navigate complex topics, maintain confidentiality, and adapt to shifting contexts. The feedback I received from stakeholders highlighted how my work facilitated seamless collaboration and ensured that all parties felt heard and respected. Such experiences have reinforced my belief that a Translator Interpreter must be both a skilled linguist and a culturally astute mediator.</w:t>
      </w:r>
    </w:p>
    <w:p>
      <w:pPr>
        <w:pStyle w:val="BodyText"/>
      </w:pPr>
      <w:r>
        <w:t xml:space="preserve">What draws me to the United Arab Emirates, particularly Dubai, is its unique position as a global crossroads. The city’s rapid growth, iconic landmarks like the Burj Khalifa, and its status as an international business hub create an environment where multilingual professionals are in high demand. My fluency in [list languages] and my familiarity with the UAE’s cultural norms enable me to navigate both formal and informal settings with ease. Whether assisting expatriate clients, supporting diplomatic initiatives, or ensuring accurate communication during business negotiations, I am committed to delivering exceptional results.</w:t>
      </w:r>
    </w:p>
    <w:p>
      <w:pPr>
        <w:pStyle w:val="BodyText"/>
      </w:pPr>
      <w:r>
        <w:t xml:space="preserve">As a Translator Interpreter, I also recognize the importance of staying updated with evolving terminology and industry-specific jargon. In Dubai’s dynamic economy—spanning real estate, tourism, technology, and more—this requires continuous learning and adaptability. My proactive approach to professional development includes [mention activities: e.g., "attending language workshops, participating in online forums for translators, or collaborating with native speakers to refine my skills"]. This ensures that I remain at the forefront of linguistic trends while maintaining the highest standards of accuracy and clarity.</w:t>
      </w:r>
    </w:p>
    <w:p>
      <w:pPr>
        <w:pStyle w:val="BodyText"/>
      </w:pPr>
      <w:r>
        <w:t xml:space="preserve">Moreover, the United Arab Emirates’ emphasis on innovation and international collaboration resonates deeply with my professional ethos. Dubai’s Vision 2021 and its goals of becoming a global leader in education, health, and tourism underscore the critical role of translators interpreters in facilitating cross-border partnerships. I am eager to contribute to this vision by ensuring that communication barriers do not hinder progress. My ability to work independently or as part of a team, combined with my strong organizational skills, makes me well-suited for the demands of this role.</w:t>
      </w:r>
    </w:p>
    <w:p>
      <w:pPr>
        <w:pStyle w:val="BodyText"/>
      </w:pPr>
      <w:r>
        <w:t xml:space="preserve">What sets me apart from other candidates is my genuine passion for languages and cultures. I view translation and interpretation as more than a profession—it is a way to build connections and create opportunities. In Dubai’s multicultural society, where people from all walks of life coexist, this perspective is invaluable. I take pride in my ability to adapt to diverse environments while maintaining the integrity of the original message, whether it’s translating a legal document or interpreting during an urgent medical consultation.</w:t>
      </w:r>
    </w:p>
    <w:p>
      <w:pPr>
        <w:pStyle w:val="BodyText"/>
      </w:pPr>
      <w:r>
        <w:t xml:space="preserve">I am particularly drawn to your organization’s commitment to [mention specific values or projects of the company, if known]. As a Translator Interpreter, I believe in upholding these principles by delivering work that is not only accurate but also respectful and inclusive. My goal is to contribute to a workplace where language serves as a bridge rather than a barrier, enabling individuals and organizations to thrive in Dubai’s global landscape.</w:t>
      </w:r>
    </w:p>
    <w:p>
      <w:pPr>
        <w:pStyle w:val="BodyText"/>
      </w:pPr>
      <w:r>
        <w:t xml:space="preserve">Thank you for considering my application. I would be honored to discuss how my skills and experiences align with your needs. I am available at [your phone number] or [your email address] and am happy to accommodate an interview at your convenience. I look forward to the opportunity to contribute to your team and support the vital role of translation in the United Arab Emirates.</w:t>
      </w:r>
    </w:p>
    <w:p>
      <w:pPr>
        <w:pStyle w:val="BodyText"/>
      </w:pPr>
      <w:r>
        <w:t xml:space="preserve">Sincerely,</w:t>
      </w:r>
      <w:r>
        <w:br/>
      </w:r>
      <w:r>
        <w:t xml:space="preserve">[Your Full Name]</w:t>
      </w:r>
      <w:r>
        <w:br/>
      </w:r>
      <w:r>
        <w:t xml:space="preserve">[Your Contact Information]</w:t>
      </w:r>
    </w:p>
    <w:p>
      <w:pPr>
        <w:pStyle w:val="BodyText"/>
      </w:pPr>
      <w:r>
        <w:t xml:space="preserve">Word count: 832</w:t>
      </w:r>
    </w:p>
    <w:p>
      <w:pPr>
        <w:pStyle w:val="BodyText"/>
      </w:pPr>
      <w:r>
        <w:t xml:space="preserve">This cover letter emphasizes the importance of Translator Interpreter roles in the United Arab Emirates, particularly in Dubai, while adhering to all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United Arab Emirates Dubai</dc:title>
  <dc:creator/>
  <dc:language>en</dc:language>
  <cp:keywords/>
  <dcterms:created xsi:type="dcterms:W3CDTF">2026-07-23T21:21:12Z</dcterms:created>
  <dcterms:modified xsi:type="dcterms:W3CDTF">2026-07-23T21:21:12Z</dcterms:modified>
</cp:coreProperties>
</file>

<file path=docProps/custom.xml><?xml version="1.0" encoding="utf-8"?>
<Properties xmlns="http://schemas.openxmlformats.org/officeDocument/2006/custom-properties" xmlns:vt="http://schemas.openxmlformats.org/officeDocument/2006/docPropsVTypes"/>
</file>